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วิเคราะห์ผลการทดลอง</w:t>
      </w:r>
      <w:r>
        <w:t xml:space="preserve"> </w:t>
      </w:r>
      <w:r>
        <w:t xml:space="preserve">(12.56</w:t>
      </w:r>
      <w:r>
        <w:t xml:space="preserve"> </w:t>
      </w:r>
      <w:r>
        <w:t xml:space="preserve">นาที)</w:t>
      </w:r>
    </w:p>
    <w:p>
      <w:pPr>
        <w:pStyle w:val="Date"/>
      </w:pPr>
      <w:r>
        <w:t xml:space="preserve">วันพุธที่</w:t>
      </w:r>
      <w:r>
        <w:t xml:space="preserve"> </w:t>
      </w:r>
      <w:r>
        <w:t xml:space="preserve">3</w:t>
      </w:r>
      <w:r>
        <w:t xml:space="preserve"> </w:t>
      </w:r>
      <w:r>
        <w:t xml:space="preserve">เมษายน</w:t>
      </w:r>
      <w:r>
        <w:t xml:space="preserve"> </w:t>
      </w:r>
      <w:r>
        <w:t xml:space="preserve">2567</w:t>
      </w:r>
      <w:r>
        <w:t xml:space="preserve"> </w:t>
      </w:r>
      <w:r>
        <w:t xml:space="preserve">เวลา</w:t>
      </w:r>
      <w:r>
        <w:t xml:space="preserve"> </w:t>
      </w:r>
      <w:r>
        <w:t xml:space="preserve">09.28</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นักเรียนขอต้อนรับเข้าสู่ห้องหัวหน้าธรนะครับผมครูตาม 3 กุมภาพันธ์ครับพบกันในหัวข้อ 1.3.2 การวิเคราะห์ผลการทดลองนะครับ แกต่อจากครั้งที่แล้ว มาดูหัวข้อนี้มีจุดประสงค์ของการเรียนรู้คืออะไรนะครับ อุปสงค์ของการในรูปของหัวข้อนี้คือ อธิบายนะครับอธิบายความสัมพันธ์ของ ความสำคัญของสมการเชิงเส้น ตลกดีเนี่ยในการเชิงเส้น และสามารถจัดสมการที่ไม่อยู่ในรูปของเชิงเส้น ให้อยู่ในรูปของสมการเชิงเส้น และมันจะอยู่ยังไงเนี่ยเดี๋ยวค่อยมาว่ากันพร้อมทั้งเขียนกราฟ และหาค่าของปริมาณต่างๆนะครับจากกราฟ จบได้   ตัวอย่างของกราฟเส้นตรงอยู่ข้างๆนะครับ เพลงชาติช่วยนำแสดงให้นักเรียนได้รู้ที่ว่าอันนี้มันมีประโยชน์อะไรยังไงนะครับ จากการทดลองนะครับถ้าพอตกราฟระหว่าง สภาพแม่เหล็กหรือแมคสเตชั่นตัว M นะครับปรับความเข้มของสนามแม่เหล็ก สมบัติของวัด วัสดุที่เราวัดได้ขายแล้วเรียกมันว่าวัสดุแม่เหล็กได้ด้วยนะครับอันนี้คือตัวอย่างของการทดลอง ในห้องแลปในห้องปฏิบัติการทั่วไปนะครับ มาดูของเราระดับนี้ก็คือมัธยมศึกษาปีที่ 4 ครับ ถ้ามีตัวอย่างของข้อมูล นะครับตัวอย่างของข้อมูลที่จะมาทำการวิเคราะห์ผลการทดลองนะครับ  ผลการทดลองวัดตำแหน่งของธาตุ เป็นคนรู้จักนะครับไปซื้อหอยทากนะครับตัวหนึ่งที่เคลื่อนที่ในแนวตรงนะครับ  เป็นข้อมูลข้อมูลชุดหนึ่งที่มาใช้ในการฝึกนะครับในรอบนี้ ข้อมูลชุดนี้ก็คือมีเวลาเวลานี้เป็นนาทีนะครับเวลาเป็นนาทีแล้วก็ตำแหน่งณตำแหน่งต่างๆที่เป็นหน่วยเซนติเมตร โดยมีค่าความคลาดเคลื่อนของการวัดมาด้วยนะครับ  1 นาทีมีค่าเท่ากับ 1.9 บวกลบ 0.2 นะครับ cm นะครับอันนี้คือตารางช่องแรกและช่องถัดไปก็คือนักเรียนดูนะครับ วิธีการให้เธอเราจะนำข้อมูลแถวคอลัมน์หน้าหน่อยครับเมื่อคืน 1.9 3.1 รายนี้ กราฟทางขวาที่นักเรียนเห็นนะครับโดย นอนให้เป็นเวลานะครับจะนอนเวลาไหนครับ มันจะนอนเนี่ยช่วงมันก็คือเท่ากันเพราะว่าเริ่มต้นจาก 1 เป็น 2 เป็น 3 เป็น 4 ไปเรื่อยๆนะครับ ส่วนการตั้งนะครับก็คือ แต่งตัวคอลัมน์แนน 1.9 3.1 อะไรอย่างนี้ไปก่อนแล้วก็เอาใส่สเกลนะครับ ไปเป็นหน่วยเซนติเมตร ที่สำคัญให้เคมันมีความคลาดเคลื่อนทางเรานำเสนอความคลาดเคลื่อนยังไงครับคุณครูแห่งชาติ อาจจะเป็นแท่ง Error Bar นะครับ กราฟสถิติคือตัวที่ มีที่อยู่ข้างบนคืออยู่ข้างล่างตัวข้อมูลที่ อยู่ขอรับหน้านี้ถือเป็นจุดเป็นจุดอยู่ตรงกลางนะคะบวกลบ ว่าแกน y คือตัวตำแหน่งนะครับ ค่าที่บวกก็คือขึ้นไปบน 092 0.2 นะครับ ว่าค่ากลางและถือเป็นค่าที่อย่างเช่นข้อมูลตัวแรก 1.9.9 เนี่ย  1.9 บวกกับ 0.2 ก็คือ 2.1 นะครับ แล้วก็ลบ 0.1.7 อะไรอย่างนี้นะครับอันนี้คือข้อมูลแต่ละตัว  เสร็จแล้วในการเชื่อมโยงเพื่อที่จะ ความสัมพันธ์ของกราฟ น่าจะเป็นเส้นตรงเมื่อกี้ ในการลากเส้นทำไงครับเพลงชาติครับ เฉลี่ยค่าข้อมูลที่เราโพสในกราฟทั้งหมดนะครับ  จากรูปก็จะเห็นเป็นเส้นทึบล่ะครับที่อยู่ในกราฟครับ เส้นทึบเส้นทึบสีน้ำเงินหน่อยครับ เป็นตัวอย่างของเส้นกราฟที่ ดีที่สุดนะครับดีที่สุดเพราะมีข้อมูลอยู่ข้างบน 1 ข้ามีข้างล่างนะครับ ข้างบนหลังคานะครับข้างล่าง 1 ค่า ข้างบนหลังคานะครับข้างล่างชิดเขียนนะครับ แล้วก็มีอันนี้นะครับแล้วก็มีตัวนี้ครับ ไม่จำเป็นว่าเส้นกราฟที่ดีที่สุดเนี่ย ต้องผ่านข้อมูล  มีการเฉลี่ยคือถ้าอยู่ด้านบนก็ต้องอยู่ด้านล่างนะครับ อันนี้คือเส้นกราฟที่บอกว่าเป็นเส้นกราฟที่อธิบาย ความสัมพันธ์ของตำแหน่ง เวลาได้ดีที่สุด แล้วยังมีตัวเส้นประในครับเส้นปลาที่ปรากฏในกราฟนี้นะครับ เล่นตานี้เทเป็นตัวแทนที่รองลงมาจากเส้นกราฟที่ดีที่สุดโดยมี ก็คือเส้นป๋าที่อยู่ด้านบน ตัวนี้นะครับเส้นปลาที่อยู่ด้านบนตัวนี้นะครับก็คือเส้นที่มีค่าความชันมากที่สุด และตัวนี้จะเป็นค่าของความชันน้อยที่สุด ทั้ง 2 เส้นเนี่ยวิธีลากก็คือ จะเป็นเส้นที่ ดีลดลงมาจากตัวเส้นทึบ แต่ว่ายังคงอยู่ในกรอบนะครับของข้อมูลนะครับของข้อมูลที่เรามีในการ ใส่ลงไปก็จะมีตัวบ้าหรือค่าแอร์เลยเนี่ยเข้ามาเกี่ยวข้องไหมครับ ก็ลองดูนะครับอันนี้คือ การลากเส้น 3 เส้นที่จะใช้ในการอธิบายนะคะ มีเส้นแนวโน้มแล้วเราสามารถหาความชัน ได้ครับเรามาดูกันความชันทำยังไง ผลการทดลองตำแหน่งของธาตุในคาบที่เราพูดไว้เมื่อกี้นะครับ ถ้าเราต้องการหาความชันทำยังไงนะครับ มันมีเส้นประ  จากตัวเส้นทึบนะครับลงมานะครับลงมาแล้วคือตัวนี้หน่อยครับ อันนี้คือเส้นผ่าศูนย์กลางแนวดิ่งเมื่อคืนเดียวถวายไหมครับเดี๋ยวจะวายหรือค่าของ ตัว ผลต่างของตำแหน่งจะมี 10.60 นะครับเมื่อคืนก็เข้ามาตัวเลขนี้นะครับ 7.60 ลบด้วย 0.6 cm 10.60 รับด้วย 0.60 60 cm นี้มาจากไหนก็มาจากตัว แต่งตั้งในแฟนตั้งที่อ่านได้ไหมครับ  ซึ่งการพัฒนาเกษตรเราต้องมีค่า ว่าค่าต่างๆของข้อมูลละเอียดนะครับที่อ่านได้นะครับอันนี้คือค่าของผลต่างกันตั้ง  ส่วนผลต่างกันนอนก็คือ ตรงนี้คือ 5.5 5.5 นี่คือ นาทีนะครับแล้วก็ค่าแรกตัวนี้คือเท่ากับ 0.5 เคารพกันเท่ากับ  นาที ซึ่งออกมาจะหาความชันของเรากำลังจะทำการวิเคราะห์แบบฝึกความชันของกราฟเส้น อากาศก็คือผลต่างของการตั้งหารด้วยผลต่างกันนอนนะครับ Kinetic ก็ได้เป็น 10.00 cm หารด้วย 5.00 เมตรในนาทีนะครับ ตัวนี้นะครับ 2.00 เซนติเมตร นาทีนะครับต่อนาทีนะครับอันนี้คือค่าความชันของ รับเส้นตรงนี้นะครับ มีอะไรอีกที่เราต้องวิเคราะห์ในการรายงานนะครับ ค่าความคลาดเคลื่อนของความชัน ค่าความคลาดเคลื่อนของความชันหาได้อย่างไรครับ หาได้จากตัวความชันของเส้นที่มีความสำคัญมากที่สุดที่มันที่มันมี 2 เส้นใช่ไหมครับ ปลาที่มีความชันมากนะครับแล้วก็หาความจำแบบเดียวกันนะครับแล้วเส้นปลาที่มีความชันน้อยแล้วก็หา ความสำคัญของ เล่นมานะครับแล้วก็ลบกันก็คือ ตรวจค่าคลาดเคลื่อนของความชันก็คือครึ่งนะครับ ของผลต่างของความชันมากกับความชันน้อยก็ลบกันนะครับ 2.07 ที่มาจากตัว การหาความชัน 1.9 แสนกว่าบาทจากการหาความชัน  ออกมาเป็นตัวนี้นะครับ   นี่คือสิ่งที่เราจะรายงานก็คือ องค์ประกอบของรายงานก็คือจะมีความชันนะครับ คาดเคลื่อนของความชัน  ถ้าเป็น 2.00 บวกลบ 0.07 cm ต่อศิริตัวรายงานผลนะคะ ต่อไปนะครับยังมีค่า ความคลาดเคลื่อนหรือคลาดเคลื่อนของจุดตัดแกนตั้ง จุดตัดแกนตั้งและถือว่าถ้าเรามาดูที่ตัว จุดตัดของเส้นประบน จะตัดของเส้นสายล่างหน่อยครับนักเรียนต้อง อ่านค่าละเอียดในฮะ แล้วก็เอามาใช้ในการหา เคลื่อนของจุดตัดแกนตั้ง ขึ้นของ จัดสูงนะครับ ลบด้วยจะต่ำก็อ่านจากตัวกลางนะครับก็จะมีค่าเท่ากับ แมงวันอยู่ใต้แก่นะครับก็คือลบ 0.2 นะครับ ลบลบลบลบหน่อยครับ 16:00 น แล้วก็หารด้วย 2 สุดท้าย มีค่าเท่ากับ 0.20 cm นะครับ อันนี้คือค่าที่เราได้ที่นี่เวลาเรารายงานนะครับ เวลาเรารายงาน ก็ต้องเอาจุดตัดแกนตั้งของกราฟเส้นตรงคือ ตัวนี้ มาเขียนก็จะมีค่าเท่ากับ ลดของ 0.40 CT คือตัวเส้นทึบ เส้นทึบ บวกลบกับ 0.2 ที่หาได้เมื่อกี้นะครับ ถ้ามีรถอยู่ข้างหน้าพ่อมึงตายไอ้แก่ไอ้แก่ นี่คือเรื่องราวของการรายงานตัวความชันแต่ค่าขึ้นของความชัน ถ้าต้องการสร้างสมการก็คือเราอาจจะเขียนสมการเป็น Y = MX ไหมคะ +44 ก็ใช้ตัวนี้นะครับ ความฉันก็เสียค่าเมื่อกี้และแกนอนที่สุดนะครับจ่ายเป็นทีก็คือจะนอนแบบเดียวกัน สมการเชิงเส้น สำหรับความสัมพันธ์ที่เป็นตัวอย่างกับงานนี้เธอ ความสัมพันธ์ในรูปของ ถ้าความดันของแก๊สกับปริมาตร หน้าตาของการทดลองเอามาเป็นรูปโค้งนี้ถ้าเป็นอย่างนี้ เราไม่สามารถที่จะ  Army เจ็บนิดนึงนะครับตรงแกนแนวนอนนะครับเป็นวีนะครับ เป็นกราฟเส้นโค้งจะมีข้อเป็นจุดอ่อนมันไม่สามารถที่จะปรับให้เป็นสมการคณิตศาสตร์ที่เป็นเส้นตรงได้กราฟเชิงเส้นด้าย แต่มีวิธีการครับจากกราฟนี้คือที่เป็นเส้นโค้งเนี่ยถ้าเราเปลี่ยนแกนนอนนะครับ อีกรูปแบบหนึ่ง แล้วก็สามารถที่จะปรับให้กราฟจาก โครงไก่เป็น เส้นตรงได้ก็คือเขียนจากวีนะครับกลายเป็น 10 หวีนะครับ แล้วพี่ก็แต่งตั้งเหมือนเดิมนะครับไม่ได้ว่ามันได้เป็น กราฟเส้นตรงผ่านจุด 00 ไหมครับและเราก็สามารถที่จะเอากราฟให้ครับ ไปวิเคราะห์สมการเชิงเส้น เพื่อที่จะนำไปใช้ในการวิเคราะห์ได้นะครับ นิเคอิ เรื่องราวของแปลงจากกราฟเดิมนะครับที่เป็นเส้นโค้งมาเป็นเส้นตรงนะครับ โดยสมการของมนุษย์ CP แปรผันตรงกับ 10 วิ ขอแปลจากแปรผันเป็นเท่ากับก็ได้เป็น P = เขตคุณกับ 1 สวี กูมีค่าคงตัวและเรื่องราวในครับของการแปลงกราฟจาก กราฟเส้นโค้งไปเป็นเส้นตรง   มันไม่จบแค่นั้นมันยังมีประโยชน์ที่เราได้จากกราฟเพื่อเธออย่างเช่น กราฟระหว่างแรงกับการกระจัด เราสามารถหางานนะครับโดยนิยามในอนาคตของนักเรียนหรือว่าไม่ใช่ในเทอมนี้ จะพบว่างานเนี่ยเราสามารถหาได้จาก พื้นที่ใต้กราฟระหว่างแรงกับการกระจัดในขั้นนี้คือประโยชน์ของกราฟใน อนาคต สุดท้ายก็คือความคลาดเคลื่อน  ความคลาดเคลื่อนในวิชาคือสิ่งที่เกิดขึ้นบ่อยๆมักจะมีความเข้าใจในหมู่นักเรียนนะครับว่า เขียนกราฟเพื่อหาความชันเท่านั้นว่าจริงๆแล้วคือ ใช้ประโยชน์จากส่วนอื่นได้ด้วยนะครับท่าน  พื้นที่ภายใต้กราฟและความชันความสัมพันธ์ระหว่างตัวแปรด้วยครับ อย่าลืมนะครับไปทบทวนเพื่อที่เก็บข้อมูลเพื่อที่จะมาเป็น นักทดลองในวิชาฟิสิกส์ของเรา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วิเคราะห์ผลการทดลอง (12.56 นาที)</dc:title>
  <dc:creator/>
  <cp:keywords/>
  <dcterms:created xsi:type="dcterms:W3CDTF">2024-04-03T03:13:56Z</dcterms:created>
  <dcterms:modified xsi:type="dcterms:W3CDTF">2024-04-03T03: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เมษายน 2567 เวลา 09.28 น.</vt:lpwstr>
  </property>
  <property fmtid="{D5CDD505-2E9C-101B-9397-08002B2CF9AE}" pid="3" name="subtitle">
    <vt:lpwstr/>
  </property>
</Properties>
</file>